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F7F" w:rsidRDefault="000715F2" w:rsidP="007C03A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eastAsiaTheme="minorHAnsi" w:hAnsi="Traditional Arabic" w:cs="Traditional Arabic"/>
          <w:b/>
          <w:bCs/>
          <w:color w:val="000000"/>
          <w:sz w:val="40"/>
          <w:szCs w:val="40"/>
          <w:rtl/>
        </w:rPr>
      </w:pPr>
      <w:bookmarkStart w:id="0" w:name="_GoBack"/>
      <w:bookmarkEnd w:id="0"/>
      <w:r w:rsidRPr="0018776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نموذج</w:t>
      </w:r>
      <w:r w:rsidRPr="00187762">
        <w:rPr>
          <w:rFonts w:ascii="Traditional Arabic" w:eastAsiaTheme="minorHAnsi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="00F333FD" w:rsidRPr="0018776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طلب صرف بدل انتداب</w:t>
      </w:r>
      <w:r w:rsidR="00E6303E" w:rsidRPr="0018776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 xml:space="preserve"> </w:t>
      </w:r>
      <w:r w:rsidR="007C03AD" w:rsidRPr="0018776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للمشرف الداخلي</w:t>
      </w:r>
      <w:r w:rsidR="00BD7198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 xml:space="preserve"> </w:t>
      </w:r>
    </w:p>
    <w:p w:rsidR="00F333FD" w:rsidRDefault="00BD7198" w:rsidP="007C03A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eastAsiaTheme="minorHAnsi" w:hAnsi="Traditional Arabic" w:cs="Traditional Arabic"/>
          <w:b/>
          <w:bCs/>
          <w:color w:val="000000"/>
          <w:sz w:val="40"/>
          <w:szCs w:val="40"/>
          <w:rtl/>
        </w:rPr>
      </w:pPr>
      <w:r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 xml:space="preserve">لزيارة جامعة الاميرة نورة بنت </w:t>
      </w:r>
      <w:proofErr w:type="gramStart"/>
      <w:r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عبدالرحمن</w:t>
      </w:r>
      <w:proofErr w:type="gramEnd"/>
    </w:p>
    <w:p w:rsidR="00B93F7F" w:rsidRPr="00187762" w:rsidRDefault="00B93F7F" w:rsidP="00B93F7F">
      <w:pPr>
        <w:pStyle w:val="a4"/>
        <w:tabs>
          <w:tab w:val="clear" w:pos="4153"/>
          <w:tab w:val="clear" w:pos="8306"/>
          <w:tab w:val="left" w:pos="2996"/>
          <w:tab w:val="center" w:pos="5233"/>
        </w:tabs>
        <w:spacing w:line="216" w:lineRule="auto"/>
        <w:jc w:val="center"/>
        <w:rPr>
          <w:rFonts w:ascii="Traditional Arabic" w:eastAsiaTheme="minorHAnsi" w:hAnsi="Traditional Arabic" w:cs="Traditional Arabic"/>
          <w:b/>
          <w:bCs/>
          <w:color w:val="000000"/>
          <w:sz w:val="40"/>
          <w:szCs w:val="40"/>
          <w:rtl/>
        </w:rPr>
      </w:pPr>
    </w:p>
    <w:tbl>
      <w:tblPr>
        <w:bidiVisual/>
        <w:tblW w:w="513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58"/>
      </w:tblGrid>
      <w:tr w:rsidR="00F333FD" w:rsidRPr="00187762" w:rsidTr="00187762">
        <w:trPr>
          <w:trHeight w:val="457"/>
          <w:jc w:val="center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F333FD" w:rsidRPr="00B93F7F" w:rsidRDefault="00F333FD" w:rsidP="00F333FD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ستناداً على لائحة </w:t>
            </w:r>
            <w:r w:rsidR="007C36F1"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برنامج </w:t>
            </w: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اشراف المشترك الخارجي </w:t>
            </w:r>
          </w:p>
        </w:tc>
      </w:tr>
      <w:tr w:rsidR="00F333FD" w:rsidRPr="00187762" w:rsidTr="00B93F7F">
        <w:trPr>
          <w:trHeight w:val="1819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7C36F1" w:rsidRPr="00187762" w:rsidRDefault="007C36F1" w:rsidP="007C36F1">
            <w:pPr>
              <w:bidi/>
              <w:spacing w:after="200"/>
              <w:rPr>
                <w:rFonts w:ascii="Traditional Arabic" w:eastAsia="Calibri" w:hAnsi="Traditional Arabic" w:cs="Traditional Arabic"/>
                <w:b/>
                <w:bCs/>
                <w:sz w:val="4"/>
                <w:szCs w:val="4"/>
                <w:rtl/>
              </w:rPr>
            </w:pPr>
          </w:p>
          <w:p w:rsidR="00F333FD" w:rsidRPr="00B93F7F" w:rsidRDefault="007C36F1" w:rsidP="007C03AD">
            <w:pPr>
              <w:bidi/>
              <w:spacing w:after="200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u w:val="single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>المادة الخامسة والعشرون</w:t>
            </w:r>
            <w:r w:rsid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 xml:space="preserve"> الفقرة (2)</w:t>
            </w:r>
            <w:r w:rsidR="00C839A4"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>:</w:t>
            </w:r>
          </w:p>
          <w:p w:rsidR="007C03AD" w:rsidRPr="00B93F7F" w:rsidRDefault="00572E83" w:rsidP="00572E83">
            <w:pPr>
              <w:bidi/>
              <w:spacing w:after="200"/>
              <w:ind w:left="360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تحمل الجامعة تذاكر سفر ذهابا وإيابا للمشرف الداخلي لزيارة مقر جامعة الأميرة نورة، في حال كان مقر إقامته خارج مدينة الرياض، ويصرف له بدل الانتداب عن فترة الزيارة "</w:t>
            </w:r>
          </w:p>
        </w:tc>
      </w:tr>
    </w:tbl>
    <w:p w:rsidR="00F333FD" w:rsidRPr="00187762" w:rsidRDefault="00F333FD" w:rsidP="00F333F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eastAsiaTheme="minorHAnsi" w:hAnsi="Traditional Arabic" w:cs="Traditional Arabic"/>
          <w:b/>
          <w:bCs/>
          <w:color w:val="000000"/>
          <w:sz w:val="14"/>
          <w:szCs w:val="14"/>
          <w:rtl/>
        </w:rPr>
      </w:pPr>
    </w:p>
    <w:tbl>
      <w:tblPr>
        <w:bidiVisual/>
        <w:tblW w:w="510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956A6E" w:rsidRPr="00187762" w:rsidTr="00B93F7F">
        <w:trPr>
          <w:trHeight w:val="201"/>
          <w:jc w:val="center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956A6E" w:rsidRPr="00B93F7F" w:rsidRDefault="00956A6E" w:rsidP="00187762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بيانات المت</w:t>
            </w:r>
            <w:r w:rsidR="00187762"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قدم/ـــة:</w:t>
            </w:r>
          </w:p>
        </w:tc>
      </w:tr>
      <w:tr w:rsidR="00956A6E" w:rsidRPr="00187762" w:rsidTr="00187762">
        <w:trPr>
          <w:trHeight w:val="441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956A6E" w:rsidRPr="00B93F7F" w:rsidRDefault="00956A6E" w:rsidP="00187762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سم </w:t>
            </w:r>
            <w:r w:rsidR="007C03AD"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شرف الداخلي رباعياً</w:t>
            </w: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956A6E" w:rsidRPr="00187762" w:rsidTr="00187762">
        <w:trPr>
          <w:trHeight w:val="441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956A6E" w:rsidRPr="00B93F7F" w:rsidRDefault="00D7708E" w:rsidP="00187762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رجة العلمية</w:t>
            </w:r>
            <w:r w:rsidR="00956A6E"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7C03AD" w:rsidRPr="00187762" w:rsidTr="00187762">
        <w:trPr>
          <w:trHeight w:val="441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7C03AD" w:rsidRPr="00B93F7F" w:rsidRDefault="007C03AD" w:rsidP="00187762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السجل المدني:</w:t>
            </w:r>
          </w:p>
        </w:tc>
      </w:tr>
      <w:tr w:rsidR="007C03AD" w:rsidRPr="00187762" w:rsidTr="00B93F7F">
        <w:trPr>
          <w:trHeight w:val="241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7C03AD" w:rsidRPr="00B93F7F" w:rsidRDefault="007C03AD" w:rsidP="00187762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جامعة المنتدب لها</w:t>
            </w:r>
            <w:r w:rsidRPr="00B93F7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:</w:t>
            </w:r>
          </w:p>
        </w:tc>
      </w:tr>
    </w:tbl>
    <w:tbl>
      <w:tblPr>
        <w:tblpPr w:leftFromText="180" w:rightFromText="180" w:vertAnchor="text" w:horzAnchor="margin" w:tblpXSpec="center" w:tblpY="287"/>
        <w:bidiVisual/>
        <w:tblW w:w="512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187762" w:rsidRPr="00187762" w:rsidTr="00187762">
        <w:trPr>
          <w:trHeight w:val="568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187762" w:rsidRPr="00B93F7F" w:rsidRDefault="00187762" w:rsidP="00187762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بيانات </w:t>
            </w:r>
            <w:proofErr w:type="gramStart"/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اتصال :</w:t>
            </w:r>
            <w:proofErr w:type="gramEnd"/>
          </w:p>
        </w:tc>
      </w:tr>
      <w:tr w:rsidR="00187762" w:rsidRPr="00187762" w:rsidTr="00187762">
        <w:trPr>
          <w:trHeight w:val="459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187762" w:rsidRPr="00B93F7F" w:rsidRDefault="00187762" w:rsidP="00187762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هاتف المحمول:</w:t>
            </w:r>
          </w:p>
        </w:tc>
      </w:tr>
      <w:tr w:rsidR="00187762" w:rsidRPr="00187762" w:rsidTr="00187762">
        <w:trPr>
          <w:trHeight w:val="459"/>
        </w:trPr>
        <w:tc>
          <w:tcPr>
            <w:tcW w:w="5000" w:type="pct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:rsidR="00187762" w:rsidRPr="00B93F7F" w:rsidRDefault="00187762" w:rsidP="00187762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تحويلة المكتب:</w:t>
            </w:r>
          </w:p>
        </w:tc>
      </w:tr>
      <w:tr w:rsidR="00187762" w:rsidRPr="00187762" w:rsidTr="00187762">
        <w:trPr>
          <w:trHeight w:val="459"/>
        </w:trPr>
        <w:tc>
          <w:tcPr>
            <w:tcW w:w="5000" w:type="pct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:rsidR="00187762" w:rsidRPr="00B93F7F" w:rsidRDefault="00187762" w:rsidP="00187762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بريد الالكتروني:</w:t>
            </w:r>
            <w:r w:rsidRPr="00B93F7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7C03AD" w:rsidRPr="00187762" w:rsidRDefault="007C03AD" w:rsidP="007C03AD">
      <w:pPr>
        <w:bidi/>
        <w:rPr>
          <w:rFonts w:ascii="Calibri" w:eastAsia="Calibri" w:hAnsi="Calibri" w:cs="Arial"/>
          <w:sz w:val="18"/>
          <w:szCs w:val="18"/>
          <w:rtl/>
        </w:rPr>
      </w:pPr>
    </w:p>
    <w:tbl>
      <w:tblPr>
        <w:tblpPr w:leftFromText="180" w:rightFromText="180" w:vertAnchor="text" w:horzAnchor="margin" w:tblpXSpec="center" w:tblpY="108"/>
        <w:bidiVisual/>
        <w:tblW w:w="51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90"/>
      </w:tblGrid>
      <w:tr w:rsidR="00187762" w:rsidRPr="00187762" w:rsidTr="00187762">
        <w:trPr>
          <w:trHeight w:val="441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187762" w:rsidRPr="00B93F7F" w:rsidRDefault="00187762" w:rsidP="00187762">
            <w:pPr>
              <w:bidi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سم الطالبة المشرف عليها:</w:t>
            </w:r>
          </w:p>
        </w:tc>
      </w:tr>
      <w:tr w:rsidR="00187762" w:rsidRPr="00187762" w:rsidTr="00187762">
        <w:trPr>
          <w:trHeight w:val="441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187762" w:rsidRPr="00B93F7F" w:rsidRDefault="00187762" w:rsidP="00187762">
            <w:pPr>
              <w:bidi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كلية:</w:t>
            </w:r>
          </w:p>
        </w:tc>
      </w:tr>
      <w:tr w:rsidR="00187762" w:rsidRPr="00187762" w:rsidTr="00187762">
        <w:trPr>
          <w:trHeight w:val="441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187762" w:rsidRPr="00B93F7F" w:rsidRDefault="00187762" w:rsidP="00187762">
            <w:pPr>
              <w:bidi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</w:tr>
    </w:tbl>
    <w:p w:rsidR="007C03AD" w:rsidRPr="00187762" w:rsidRDefault="007C03AD" w:rsidP="007C03AD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7C03AD" w:rsidRPr="00187762" w:rsidRDefault="007C03AD" w:rsidP="007C03AD">
      <w:pPr>
        <w:bidi/>
        <w:rPr>
          <w:rFonts w:ascii="Calibri" w:eastAsia="Calibri" w:hAnsi="Calibri" w:cs="Arial"/>
          <w:sz w:val="18"/>
          <w:szCs w:val="18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956A6E" w:rsidRPr="00187762" w:rsidRDefault="00956A6E" w:rsidP="00956A6E">
      <w:pPr>
        <w:spacing w:after="200"/>
        <w:rPr>
          <w:rFonts w:ascii="Calibri" w:eastAsia="Calibri" w:hAnsi="Calibri" w:cs="Arial"/>
          <w:sz w:val="4"/>
          <w:szCs w:val="4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4"/>
          <w:szCs w:val="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56A6E" w:rsidRPr="00187762" w:rsidTr="00B93F7F">
        <w:trPr>
          <w:trHeight w:val="276"/>
          <w:jc w:val="center"/>
        </w:trPr>
        <w:tc>
          <w:tcPr>
            <w:tcW w:w="5000" w:type="pct"/>
            <w:tcBorders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956A6E" w:rsidRPr="00B93F7F" w:rsidRDefault="00956A6E" w:rsidP="00D7708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lastRenderedPageBreak/>
              <w:t xml:space="preserve">المرفقات </w:t>
            </w:r>
            <w:proofErr w:type="gramStart"/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طلوبة :</w:t>
            </w:r>
            <w:proofErr w:type="gramEnd"/>
          </w:p>
        </w:tc>
      </w:tr>
      <w:tr w:rsidR="00956A6E" w:rsidRPr="00187762" w:rsidTr="00B93F7F">
        <w:trPr>
          <w:trHeight w:val="163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956A6E" w:rsidRPr="00B93F7F" w:rsidRDefault="00956A6E" w:rsidP="00572E83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D7708E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نموذج تقرير </w:t>
            </w:r>
            <w:r w:rsidR="007C03AD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مشرف الداخلي</w:t>
            </w:r>
            <w:r w:rsidR="00D7708E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عن الزيارة</w:t>
            </w:r>
            <w:r w:rsidR="00572E83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لجامعة الاميرة نورة بنت </w:t>
            </w:r>
            <w:proofErr w:type="gramStart"/>
            <w:r w:rsidR="00572E83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عبدالرحمن</w:t>
            </w:r>
            <w:proofErr w:type="gramEnd"/>
            <w:r w:rsidR="007C36F1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956A6E" w:rsidRPr="00187762" w:rsidTr="00B93F7F">
        <w:trPr>
          <w:trHeight w:val="75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956A6E" w:rsidRPr="00B93F7F" w:rsidRDefault="00956A6E" w:rsidP="00D7708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D7708E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أصل وثيقة أداء المهمة مختومة وموقعة من عميدة الكلية</w:t>
            </w:r>
            <w:r w:rsidR="007C36F1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956A6E" w:rsidRPr="00187762" w:rsidTr="00B93F7F">
        <w:trPr>
          <w:trHeight w:val="123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956A6E" w:rsidRPr="00B93F7F" w:rsidRDefault="00956A6E" w:rsidP="001B239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="001B239E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تذكرة </w:t>
            </w:r>
            <w:proofErr w:type="gramStart"/>
            <w:r w:rsidR="001B239E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السفرة </w:t>
            </w:r>
            <w:r w:rsidR="009F7E88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  <w:proofErr w:type="gramEnd"/>
          </w:p>
        </w:tc>
      </w:tr>
      <w:tr w:rsidR="004D4EBD" w:rsidRPr="00187762" w:rsidTr="00B93F7F">
        <w:trPr>
          <w:trHeight w:val="123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4D4EBD" w:rsidRPr="00B93F7F" w:rsidRDefault="004D4EBD" w:rsidP="001B239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</w:t>
            </w:r>
            <w:proofErr w:type="gramStart"/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آيبان</w:t>
            </w: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.</w:t>
            </w:r>
            <w:proofErr w:type="gramEnd"/>
          </w:p>
        </w:tc>
      </w:tr>
      <w:tr w:rsidR="001B239E" w:rsidRPr="00187762" w:rsidTr="00B93F7F">
        <w:trPr>
          <w:trHeight w:val="70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1B239E" w:rsidRPr="00B93F7F" w:rsidRDefault="001B239E" w:rsidP="008C186B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خطاب </w:t>
            </w:r>
            <w:r w:rsidRPr="00B93F7F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>اعتماد عميدة الك</w:t>
            </w: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</w:t>
            </w:r>
            <w:r w:rsidRPr="00B93F7F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ية </w:t>
            </w:r>
            <w:r w:rsidR="008C186B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خطاب رئيسة القسم</w:t>
            </w:r>
            <w:r w:rsidRPr="00B93F7F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على طلب صرف بدل الانتداب</w:t>
            </w: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7C03AD" w:rsidRPr="00187762" w:rsidTr="00FB7B21">
        <w:trPr>
          <w:trHeight w:val="567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7C03AD" w:rsidRPr="00B93F7F" w:rsidRDefault="007C03AD" w:rsidP="007C03AD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موافقة جهة عمل المشرف الداخلي للإشراف على طالبة برنامج الاشراف المشترك الخارجي</w:t>
            </w:r>
            <w:r w:rsid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B93F7F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(</w:t>
            </w:r>
            <w:r w:rsidR="00B93F7F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u w:val="single"/>
                <w:rtl/>
              </w:rPr>
              <w:t xml:space="preserve">إذا كان المشرف الداخلي من خارج جامعة الأميرة نورة بنت </w:t>
            </w:r>
            <w:proofErr w:type="gramStart"/>
            <w:r w:rsidR="00B93F7F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u w:val="single"/>
                <w:rtl/>
              </w:rPr>
              <w:t>عبدالرحمن</w:t>
            </w:r>
            <w:proofErr w:type="gramEnd"/>
            <w:r w:rsidR="00B93F7F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u w:val="single"/>
                <w:rtl/>
              </w:rPr>
              <w:t>)</w:t>
            </w:r>
          </w:p>
        </w:tc>
      </w:tr>
    </w:tbl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4"/>
          <w:szCs w:val="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7"/>
        <w:gridCol w:w="4721"/>
      </w:tblGrid>
      <w:tr w:rsidR="00956A6E" w:rsidRPr="00187762" w:rsidTr="00B93F7F">
        <w:trPr>
          <w:trHeight w:val="2168"/>
          <w:jc w:val="center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956A6E" w:rsidRPr="00187762" w:rsidRDefault="00956A6E" w:rsidP="00956A6E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8"/>
                <w:szCs w:val="28"/>
                <w:rtl/>
              </w:rPr>
            </w:pPr>
          </w:p>
          <w:p w:rsidR="00956A6E" w:rsidRPr="00B93F7F" w:rsidRDefault="00956A6E" w:rsidP="00B42AF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أقر أنا </w:t>
            </w:r>
            <w:r w:rsidR="00B42AF9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دكتور/ة ..........................المشرف الداخلي على طالبة الاشراف المشترك المحاضر/ .............................</w:t>
            </w: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بأن جميع البيانات التي دونتها صحيحة وأتحمل مسئولية ما يترتب على ذلك</w:t>
            </w:r>
            <w:r w:rsidR="00B42AF9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، </w:t>
            </w: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كما أوافق على ما يلي:</w:t>
            </w:r>
          </w:p>
          <w:p w:rsidR="00956A6E" w:rsidRPr="00B93F7F" w:rsidRDefault="00956A6E" w:rsidP="00B42AF9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إبلاغ إدارة برنامج الإشراف المشترك عن أي </w:t>
            </w:r>
            <w:r w:rsidR="00B42AF9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تعديل</w:t>
            </w: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يطرأ على البيانات المدونة في هذا الطلب.</w:t>
            </w:r>
          </w:p>
          <w:p w:rsidR="00D7708E" w:rsidRPr="00B93F7F" w:rsidRDefault="00956A6E" w:rsidP="00E6303E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التزام والتقيد بجميع مواد القواعد المنظمة لبرنامج الإشراف المشترك.</w:t>
            </w:r>
          </w:p>
          <w:p w:rsidR="00956A6E" w:rsidRPr="00187762" w:rsidRDefault="00956A6E" w:rsidP="00F333FD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8"/>
                <w:szCs w:val="28"/>
              </w:rPr>
            </w:pP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في حالة عدم اكمال البيانات والمرفقات المطلوبة يسقط حقي في طلب </w:t>
            </w:r>
            <w:r w:rsidR="00F333FD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صرف بدل </w:t>
            </w:r>
            <w:proofErr w:type="gramStart"/>
            <w:r w:rsidR="00F333FD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انتداب</w:t>
            </w:r>
            <w:r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F333FD" w:rsidRPr="00B93F7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  <w:proofErr w:type="gramEnd"/>
          </w:p>
          <w:p w:rsidR="00956A6E" w:rsidRPr="00187762" w:rsidRDefault="00956A6E" w:rsidP="00956A6E">
            <w:pPr>
              <w:bidi/>
              <w:spacing w:line="240" w:lineRule="auto"/>
              <w:ind w:left="720"/>
              <w:contextualSpacing/>
              <w:jc w:val="lowKashida"/>
              <w:rPr>
                <w:rFonts w:ascii="Traditional Arabic" w:eastAsia="Calibri" w:hAnsi="Traditional Arabic" w:cs="Traditional Arabic"/>
                <w:sz w:val="28"/>
                <w:szCs w:val="28"/>
                <w:rtl/>
              </w:rPr>
            </w:pPr>
          </w:p>
        </w:tc>
      </w:tr>
      <w:tr w:rsidR="00956A6E" w:rsidRPr="00187762" w:rsidTr="00B93F7F">
        <w:trPr>
          <w:trHeight w:val="313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5E1ED1" w:rsidRPr="00B93F7F" w:rsidRDefault="00E6303E" w:rsidP="00B93F7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وقيع المتقدم</w:t>
            </w:r>
            <w:r w:rsidR="00E5150F"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/</w:t>
            </w:r>
            <w:proofErr w:type="gramStart"/>
            <w:r w:rsidR="00E5150F"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ــ</w:t>
            </w: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ة:   </w:t>
            </w:r>
            <w:proofErr w:type="gramEnd"/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              </w:t>
            </w:r>
            <w:r w:rsid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</w:t>
            </w: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تاريخ تعبئة النموذج:    /      /     14 هـ</w:t>
            </w:r>
          </w:p>
        </w:tc>
      </w:tr>
      <w:tr w:rsidR="005E1ED1" w:rsidRPr="00740C85" w:rsidTr="00B4240E">
        <w:trPr>
          <w:trHeight w:val="449"/>
          <w:jc w:val="center"/>
        </w:trPr>
        <w:tc>
          <w:tcPr>
            <w:tcW w:w="2491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5E1ED1" w:rsidRPr="00B93F7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وقيع رئيسة القسم/</w:t>
            </w:r>
          </w:p>
          <w:p w:rsidR="00B93F7F" w:rsidRDefault="00B93F7F" w:rsidP="00B93F7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5E1ED1" w:rsidRPr="00B93F7F" w:rsidRDefault="005E1ED1" w:rsidP="00B93F7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تاريخ:   </w:t>
            </w:r>
            <w:proofErr w:type="gramEnd"/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/   /   14هـ</w:t>
            </w:r>
          </w:p>
        </w:tc>
        <w:tc>
          <w:tcPr>
            <w:tcW w:w="250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5E1ED1" w:rsidRPr="00B93F7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93F7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ختم الكلية:</w:t>
            </w:r>
          </w:p>
          <w:p w:rsidR="005E1ED1" w:rsidRPr="00B93F7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5E1ED1" w:rsidRPr="00B93F7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5E1ED1" w:rsidRPr="00B93F7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</w:tbl>
    <w:p w:rsidR="00956A6E" w:rsidRPr="00187762" w:rsidRDefault="00956A6E" w:rsidP="00E6303E">
      <w:pPr>
        <w:rPr>
          <w:sz w:val="24"/>
          <w:szCs w:val="24"/>
          <w:rtl/>
        </w:rPr>
      </w:pPr>
    </w:p>
    <w:sectPr w:rsidR="00956A6E" w:rsidRPr="00187762" w:rsidSect="004E2D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1692" w:rsidRDefault="002C1692" w:rsidP="000A2DE1">
      <w:r>
        <w:separator/>
      </w:r>
    </w:p>
  </w:endnote>
  <w:endnote w:type="continuationSeparator" w:id="0">
    <w:p w:rsidR="002C1692" w:rsidRDefault="002C1692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3CEB" w:rsidRDefault="004B3CE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1692" w:rsidRDefault="002C1692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2474</wp:posOffset>
              </wp:positionH>
              <wp:positionV relativeFrom="paragraph">
                <wp:posOffset>70928</wp:posOffset>
              </wp:positionV>
              <wp:extent cx="8886825" cy="272917"/>
              <wp:effectExtent l="0" t="0" r="952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72917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2C1692" w:rsidRPr="004E2DBC" w:rsidRDefault="002C1692" w:rsidP="00CF00CA">
                          <w:pPr>
                            <w:bidi/>
                            <w:spacing w:line="240" w:lineRule="auto"/>
                            <w:ind w:left="2512" w:hanging="1148"/>
                            <w:rPr>
                              <w:rFonts w:cs="B Elham"/>
                              <w:color w:val="FFFFFF" w:themeColor="background1"/>
                            </w:rPr>
                          </w:pPr>
                          <w:r w:rsidRPr="006141F6">
                            <w:rPr>
                              <w:rFonts w:asciiTheme="minorBidi" w:hAnsiTheme="minorBidi"/>
                              <w:color w:val="FFFFFF" w:themeColor="background1"/>
                              <w:rtl/>
                            </w:rPr>
                            <w:t xml:space="preserve">نموذج طلب صرف بدل انتداب </w:t>
                          </w:r>
                          <w:r>
                            <w:rPr>
                              <w:rFonts w:asciiTheme="minorBidi" w:hAnsiTheme="minorBidi" w:hint="cs"/>
                              <w:color w:val="FFFFFF" w:themeColor="background1"/>
                              <w:rtl/>
                            </w:rPr>
                            <w:t>للمشرف الداخلي</w:t>
                          </w:r>
                          <w:r>
                            <w:rPr>
                              <w:rFonts w:ascii="Sakkal Majalla" w:hAnsi="Sakkal Majalla" w:cs="Sakkal Majalla" w:hint="cs"/>
                              <w:color w:val="FFFFFF" w:themeColor="background1"/>
                              <w:rtl/>
                            </w:rPr>
                            <w:t>–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رقم</w:t>
                          </w:r>
                          <w:r>
                            <w:rPr>
                              <w:rFonts w:cs="B Elham"/>
                              <w:color w:val="FFFFFF" w:themeColor="background1"/>
                            </w:rPr>
                            <w:t>(</w:t>
                          </w:r>
                          <w:r w:rsidR="00CF00CA">
                            <w:rPr>
                              <w:rStyle w:val="ac"/>
                              <w:color w:val="FFFFFF" w:themeColor="background1"/>
                            </w:rPr>
                            <w:t>012503</w:t>
                          </w:r>
                          <w:r>
                            <w:rPr>
                              <w:rFonts w:cs="B Elham"/>
                              <w:color w:val="FFFFFF" w:themeColor="background1"/>
                            </w:rPr>
                            <w:t>-</w:t>
                          </w:r>
                          <w:proofErr w:type="gramStart"/>
                          <w:r>
                            <w:rPr>
                              <w:rFonts w:cs="B Elham"/>
                              <w:color w:val="FFFFFF" w:themeColor="background1"/>
                            </w:rPr>
                            <w:t xml:space="preserve">F) 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</w:t>
                          </w:r>
                          <w:proofErr w:type="gramEnd"/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                      </w:t>
                          </w:r>
                          <w:r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Page 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8C186B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 of 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8C186B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65pt;margin-top:5.6pt;width:699.75pt;height:21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" fillcolor="#375623 [1609]" stroked="f">
              <v:textbox inset=",0,,0">
                <w:txbxContent>
                  <w:p w:rsidR="002C1692" w:rsidRPr="004E2DBC" w:rsidRDefault="002C1692" w:rsidP="00CF00CA">
                    <w:pPr>
                      <w:bidi/>
                      <w:spacing w:line="240" w:lineRule="auto"/>
                      <w:ind w:left="2512" w:hanging="1148"/>
                      <w:rPr>
                        <w:rFonts w:cs="B Elham"/>
                        <w:color w:val="FFFFFF" w:themeColor="background1"/>
                      </w:rPr>
                    </w:pPr>
                    <w:r w:rsidRPr="006141F6">
                      <w:rPr>
                        <w:rFonts w:asciiTheme="minorBidi" w:hAnsiTheme="minorBidi"/>
                        <w:color w:val="FFFFFF" w:themeColor="background1"/>
                        <w:rtl/>
                      </w:rPr>
                      <w:t xml:space="preserve">نموذج طلب صرف بدل انتداب </w:t>
                    </w:r>
                    <w:r>
                      <w:rPr>
                        <w:rFonts w:asciiTheme="minorBidi" w:hAnsiTheme="minorBidi" w:hint="cs"/>
                        <w:color w:val="FFFFFF" w:themeColor="background1"/>
                        <w:rtl/>
                      </w:rPr>
                      <w:t>للمشرف الداخلي</w:t>
                    </w:r>
                    <w:r>
                      <w:rPr>
                        <w:rFonts w:ascii="Sakkal Majalla" w:hAnsi="Sakkal Majalla" w:cs="Sakkal Majalla" w:hint="cs"/>
                        <w:color w:val="FFFFFF" w:themeColor="background1"/>
                        <w:rtl/>
                      </w:rPr>
                      <w:t>–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رقم</w:t>
                    </w:r>
                    <w:r>
                      <w:rPr>
                        <w:rFonts w:cs="B Elham"/>
                        <w:color w:val="FFFFFF" w:themeColor="background1"/>
                      </w:rPr>
                      <w:t>(</w:t>
                    </w:r>
                    <w:r w:rsidR="00CF00CA">
                      <w:rPr>
                        <w:rStyle w:val="ac"/>
                        <w:color w:val="FFFFFF" w:themeColor="background1"/>
                      </w:rPr>
                      <w:t>012503</w:t>
                    </w:r>
                    <w:r>
                      <w:rPr>
                        <w:rFonts w:cs="B Elham"/>
                        <w:color w:val="FFFFFF" w:themeColor="background1"/>
                      </w:rPr>
                      <w:t>-</w:t>
                    </w:r>
                    <w:proofErr w:type="gramStart"/>
                    <w:r>
                      <w:rPr>
                        <w:rFonts w:cs="B Elham"/>
                        <w:color w:val="FFFFFF" w:themeColor="background1"/>
                      </w:rPr>
                      <w:t xml:space="preserve">F) 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</w:t>
                    </w:r>
                    <w:proofErr w:type="gramEnd"/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                      </w:t>
                    </w:r>
                    <w:r w:rsidRPr="004E2DBC">
                      <w:rPr>
                        <w:rFonts w:cs="B Elham"/>
                        <w:color w:val="FFFFFF" w:themeColor="background1"/>
                      </w:rPr>
                      <w:t xml:space="preserve">Page 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8C186B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Pr="004E2DBC">
                      <w:rPr>
                        <w:rFonts w:cs="B Elham"/>
                        <w:color w:val="FFFFFF" w:themeColor="background1"/>
                      </w:rPr>
                      <w:t xml:space="preserve"> of 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8C186B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3CEB" w:rsidRDefault="004B3CE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1692" w:rsidRDefault="002C1692" w:rsidP="000A2DE1">
      <w:r>
        <w:separator/>
      </w:r>
    </w:p>
  </w:footnote>
  <w:footnote w:type="continuationSeparator" w:id="0">
    <w:p w:rsidR="002C1692" w:rsidRDefault="002C1692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1692" w:rsidRDefault="00FA6401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1692" w:rsidRPr="007F6380" w:rsidRDefault="002C1692" w:rsidP="007F6380">
    <w:pPr>
      <w:pStyle w:val="a4"/>
      <w:tabs>
        <w:tab w:val="clear" w:pos="4153"/>
        <w:tab w:val="clear" w:pos="8306"/>
      </w:tabs>
      <w:rPr>
        <w:rtl/>
      </w:rPr>
    </w:pPr>
  </w:p>
  <w:p w:rsidR="002C1692" w:rsidRPr="007F6380" w:rsidRDefault="00DE056C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29C628B8" wp14:editId="3214E480">
          <wp:simplePos x="0" y="0"/>
          <wp:positionH relativeFrom="column">
            <wp:posOffset>712381</wp:posOffset>
          </wp:positionH>
          <wp:positionV relativeFrom="paragraph">
            <wp:posOffset>164982</wp:posOffset>
          </wp:positionV>
          <wp:extent cx="4146698" cy="1019231"/>
          <wp:effectExtent l="0" t="0" r="635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760" t="26455" r="25719" b="49178"/>
                  <a:stretch/>
                </pic:blipFill>
                <pic:spPr bwMode="auto">
                  <a:xfrm>
                    <a:off x="0" y="0"/>
                    <a:ext cx="4146471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169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551513EB" wp14:editId="24AA0673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2C1692" w:rsidRPr="00361E5F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ascii="Sakkal Majalla" w:hAnsi="Sakkal Majalla" w:cs="AL-Mohanad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المملكة العربية السعودية</w:t>
                            </w:r>
                          </w:p>
                          <w:p w:rsidR="002C1692" w:rsidRPr="00361E5F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وزارة التعليم</w:t>
                            </w:r>
                          </w:p>
                          <w:p w:rsidR="002C1692" w:rsidRPr="00361E5F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2C1692" w:rsidRPr="00361E5F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(048)</w:t>
                            </w:r>
                          </w:p>
                          <w:p w:rsidR="002C1692" w:rsidRPr="008C6A23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ascii="Sakkal Majalla" w:hAnsi="Sakkal Majalla" w:cs="Sakkal Majalla"/>
                                <w:color w:val="FFFFFF" w:themeColor="background1"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 xml:space="preserve">إدارة </w:t>
                            </w:r>
                            <w:r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الاشراف المشترك</w:t>
                            </w:r>
                          </w:p>
                          <w:p w:rsidR="002C1692" w:rsidRPr="00075FC8" w:rsidRDefault="002C1692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2C1692" w:rsidRPr="00075FC8" w:rsidRDefault="002C1692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2C1692" w:rsidRPr="000F2367" w:rsidRDefault="002C1692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51513EB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2C1692" w:rsidRPr="00361E5F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ascii="Sakkal Majalla" w:hAnsi="Sakkal Majalla" w:cs="AL-Mohanad"/>
                          <w:color w:val="FFFFFF" w:themeColor="background1"/>
                          <w:sz w:val="18"/>
                          <w:szCs w:val="18"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المملكة العربية السعودية</w:t>
                      </w:r>
                    </w:p>
                    <w:p w:rsidR="002C1692" w:rsidRPr="00361E5F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وزارة التعليم</w:t>
                      </w:r>
                    </w:p>
                    <w:p w:rsidR="002C1692" w:rsidRPr="00361E5F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عبدالرحمن</w:t>
                      </w:r>
                      <w:proofErr w:type="gramEnd"/>
                    </w:p>
                    <w:p w:rsidR="002C1692" w:rsidRPr="00361E5F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(048)</w:t>
                      </w:r>
                    </w:p>
                    <w:p w:rsidR="002C1692" w:rsidRPr="008C6A23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ascii="Sakkal Majalla" w:hAnsi="Sakkal Majalla" w:cs="Sakkal Majalla"/>
                          <w:color w:val="FFFFFF" w:themeColor="background1"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 xml:space="preserve">إدارة </w:t>
                      </w:r>
                      <w:r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الاشراف المشترك</w:t>
                      </w:r>
                    </w:p>
                    <w:p w:rsidR="002C1692" w:rsidRPr="00075FC8" w:rsidRDefault="002C1692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2C1692" w:rsidRPr="00075FC8" w:rsidRDefault="002C1692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2C1692" w:rsidRPr="000F2367" w:rsidRDefault="002C1692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2C1692" w:rsidRPr="00764EE2" w:rsidRDefault="00DE056C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623447EC" wp14:editId="0AB82199">
          <wp:simplePos x="0" y="0"/>
          <wp:positionH relativeFrom="column">
            <wp:posOffset>-292735</wp:posOffset>
          </wp:positionH>
          <wp:positionV relativeFrom="paragraph">
            <wp:posOffset>5715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1692" w:rsidRPr="007F6380">
      <w:rPr>
        <w:rtl/>
      </w:rPr>
      <w:tab/>
    </w:r>
    <w:r w:rsidR="002C1692">
      <w:rPr>
        <w:rtl/>
      </w:rPr>
      <w:tab/>
    </w:r>
  </w:p>
  <w:p w:rsidR="002C1692" w:rsidRPr="007F6380" w:rsidRDefault="002C1692" w:rsidP="007F6380">
    <w:pPr>
      <w:pStyle w:val="a4"/>
      <w:jc w:val="center"/>
      <w:rPr>
        <w:rtl/>
      </w:rPr>
    </w:pPr>
  </w:p>
  <w:p w:rsidR="002C1692" w:rsidRPr="007F6380" w:rsidRDefault="002C1692" w:rsidP="007F6380">
    <w:pPr>
      <w:pStyle w:val="a4"/>
      <w:rPr>
        <w:rtl/>
      </w:rPr>
    </w:pPr>
  </w:p>
  <w:p w:rsidR="002C1692" w:rsidRPr="007F6380" w:rsidRDefault="002C1692" w:rsidP="007F6380">
    <w:pPr>
      <w:pStyle w:val="a4"/>
      <w:jc w:val="center"/>
      <w:rPr>
        <w:rtl/>
      </w:rPr>
    </w:pPr>
  </w:p>
  <w:p w:rsidR="002C1692" w:rsidRPr="007F6380" w:rsidRDefault="002C1692" w:rsidP="007F6380">
    <w:pPr>
      <w:pStyle w:val="a4"/>
      <w:rPr>
        <w:rtl/>
      </w:rPr>
    </w:pPr>
  </w:p>
  <w:p w:rsidR="002C1692" w:rsidRPr="007F6380" w:rsidRDefault="002C1692" w:rsidP="007F6380">
    <w:pPr>
      <w:pStyle w:val="a4"/>
    </w:pPr>
  </w:p>
  <w:p w:rsidR="002C1692" w:rsidRPr="007F6380" w:rsidRDefault="002C169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1692" w:rsidRDefault="00FA6401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70B2E"/>
    <w:multiLevelType w:val="hybridMultilevel"/>
    <w:tmpl w:val="4B14BABE"/>
    <w:lvl w:ilvl="0" w:tplc="5D7CE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3847BC"/>
    <w:multiLevelType w:val="hybridMultilevel"/>
    <w:tmpl w:val="78549B90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AA2BBA"/>
    <w:multiLevelType w:val="hybridMultilevel"/>
    <w:tmpl w:val="9044EFEE"/>
    <w:lvl w:ilvl="0" w:tplc="6874A2D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91B46"/>
    <w:multiLevelType w:val="hybridMultilevel"/>
    <w:tmpl w:val="C308B70E"/>
    <w:lvl w:ilvl="0" w:tplc="3DA8CC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5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7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8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70E9D"/>
    <w:multiLevelType w:val="hybridMultilevel"/>
    <w:tmpl w:val="A06E3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8"/>
  </w:num>
  <w:num w:numId="4">
    <w:abstractNumId w:val="24"/>
  </w:num>
  <w:num w:numId="5">
    <w:abstractNumId w:val="2"/>
  </w:num>
  <w:num w:numId="6">
    <w:abstractNumId w:val="23"/>
  </w:num>
  <w:num w:numId="7">
    <w:abstractNumId w:val="14"/>
  </w:num>
  <w:num w:numId="8">
    <w:abstractNumId w:val="15"/>
  </w:num>
  <w:num w:numId="9">
    <w:abstractNumId w:val="21"/>
  </w:num>
  <w:num w:numId="10">
    <w:abstractNumId w:val="18"/>
  </w:num>
  <w:num w:numId="11">
    <w:abstractNumId w:val="25"/>
  </w:num>
  <w:num w:numId="12">
    <w:abstractNumId w:val="22"/>
  </w:num>
  <w:num w:numId="13">
    <w:abstractNumId w:val="3"/>
  </w:num>
  <w:num w:numId="14">
    <w:abstractNumId w:val="13"/>
  </w:num>
  <w:num w:numId="15">
    <w:abstractNumId w:val="4"/>
  </w:num>
  <w:num w:numId="16">
    <w:abstractNumId w:val="6"/>
  </w:num>
  <w:num w:numId="17">
    <w:abstractNumId w:val="19"/>
  </w:num>
  <w:num w:numId="18">
    <w:abstractNumId w:val="7"/>
  </w:num>
  <w:num w:numId="19">
    <w:abstractNumId w:val="5"/>
  </w:num>
  <w:num w:numId="20">
    <w:abstractNumId w:val="17"/>
  </w:num>
  <w:num w:numId="21">
    <w:abstractNumId w:val="1"/>
  </w:num>
  <w:num w:numId="22">
    <w:abstractNumId w:val="10"/>
  </w:num>
  <w:num w:numId="23">
    <w:abstractNumId w:val="20"/>
  </w:num>
  <w:num w:numId="24">
    <w:abstractNumId w:val="11"/>
  </w:num>
  <w:num w:numId="25">
    <w:abstractNumId w:val="0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15F2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1B4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87762"/>
    <w:rsid w:val="00194C7E"/>
    <w:rsid w:val="001B239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1692"/>
    <w:rsid w:val="002C3CF2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B2E72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5C62"/>
    <w:rsid w:val="00477499"/>
    <w:rsid w:val="0048071B"/>
    <w:rsid w:val="00490AF8"/>
    <w:rsid w:val="00494D65"/>
    <w:rsid w:val="004A26E5"/>
    <w:rsid w:val="004A6654"/>
    <w:rsid w:val="004B3CEB"/>
    <w:rsid w:val="004B5495"/>
    <w:rsid w:val="004B66E0"/>
    <w:rsid w:val="004B66E6"/>
    <w:rsid w:val="004D4EBD"/>
    <w:rsid w:val="004E09B1"/>
    <w:rsid w:val="004E1E05"/>
    <w:rsid w:val="004E2DBC"/>
    <w:rsid w:val="00507DB8"/>
    <w:rsid w:val="00523290"/>
    <w:rsid w:val="00524190"/>
    <w:rsid w:val="00534FCE"/>
    <w:rsid w:val="0057262E"/>
    <w:rsid w:val="00572E83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03C7"/>
    <w:rsid w:val="005D7769"/>
    <w:rsid w:val="005E1ED1"/>
    <w:rsid w:val="005E3D32"/>
    <w:rsid w:val="005E498F"/>
    <w:rsid w:val="00604455"/>
    <w:rsid w:val="00605680"/>
    <w:rsid w:val="006219CA"/>
    <w:rsid w:val="00634548"/>
    <w:rsid w:val="00641CCD"/>
    <w:rsid w:val="0064602B"/>
    <w:rsid w:val="006460E0"/>
    <w:rsid w:val="00651140"/>
    <w:rsid w:val="00683F04"/>
    <w:rsid w:val="006926FA"/>
    <w:rsid w:val="0069790F"/>
    <w:rsid w:val="006A63BB"/>
    <w:rsid w:val="006C30C4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54A86"/>
    <w:rsid w:val="00764EE2"/>
    <w:rsid w:val="00786530"/>
    <w:rsid w:val="007B7805"/>
    <w:rsid w:val="007C0240"/>
    <w:rsid w:val="007C03AD"/>
    <w:rsid w:val="007C36F1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186B"/>
    <w:rsid w:val="008C52DA"/>
    <w:rsid w:val="008D278C"/>
    <w:rsid w:val="008E0A5C"/>
    <w:rsid w:val="00912D01"/>
    <w:rsid w:val="00925863"/>
    <w:rsid w:val="0094452B"/>
    <w:rsid w:val="009519F9"/>
    <w:rsid w:val="00956A6E"/>
    <w:rsid w:val="00994745"/>
    <w:rsid w:val="009A5117"/>
    <w:rsid w:val="009B06E9"/>
    <w:rsid w:val="009C14A4"/>
    <w:rsid w:val="009D007A"/>
    <w:rsid w:val="009E2F80"/>
    <w:rsid w:val="009F7E88"/>
    <w:rsid w:val="00A02C5B"/>
    <w:rsid w:val="00A2610D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2767B"/>
    <w:rsid w:val="00B34DE3"/>
    <w:rsid w:val="00B41505"/>
    <w:rsid w:val="00B42AF9"/>
    <w:rsid w:val="00B42B69"/>
    <w:rsid w:val="00B4395B"/>
    <w:rsid w:val="00B746D3"/>
    <w:rsid w:val="00B753EF"/>
    <w:rsid w:val="00B76ABA"/>
    <w:rsid w:val="00B85261"/>
    <w:rsid w:val="00B93F7F"/>
    <w:rsid w:val="00B95659"/>
    <w:rsid w:val="00B962D7"/>
    <w:rsid w:val="00BA1AC9"/>
    <w:rsid w:val="00BB7CCA"/>
    <w:rsid w:val="00BD7198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39A4"/>
    <w:rsid w:val="00C86676"/>
    <w:rsid w:val="00C921ED"/>
    <w:rsid w:val="00CA369F"/>
    <w:rsid w:val="00CC54CD"/>
    <w:rsid w:val="00CE4176"/>
    <w:rsid w:val="00CF00CA"/>
    <w:rsid w:val="00D04128"/>
    <w:rsid w:val="00D51CBA"/>
    <w:rsid w:val="00D54FEF"/>
    <w:rsid w:val="00D70080"/>
    <w:rsid w:val="00D767AC"/>
    <w:rsid w:val="00D7708E"/>
    <w:rsid w:val="00D864A4"/>
    <w:rsid w:val="00DA5EDC"/>
    <w:rsid w:val="00DB5FFE"/>
    <w:rsid w:val="00DC401F"/>
    <w:rsid w:val="00DC4EAD"/>
    <w:rsid w:val="00DC4ED7"/>
    <w:rsid w:val="00DC6C1D"/>
    <w:rsid w:val="00DE056C"/>
    <w:rsid w:val="00DE0E08"/>
    <w:rsid w:val="00DE2F75"/>
    <w:rsid w:val="00DF09D9"/>
    <w:rsid w:val="00E014A4"/>
    <w:rsid w:val="00E021AE"/>
    <w:rsid w:val="00E0465B"/>
    <w:rsid w:val="00E20225"/>
    <w:rsid w:val="00E2105F"/>
    <w:rsid w:val="00E257DA"/>
    <w:rsid w:val="00E30C69"/>
    <w:rsid w:val="00E432C7"/>
    <w:rsid w:val="00E5150F"/>
    <w:rsid w:val="00E6303E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12AF1"/>
    <w:rsid w:val="00F333FD"/>
    <w:rsid w:val="00F44D6C"/>
    <w:rsid w:val="00F56627"/>
    <w:rsid w:val="00F71D3E"/>
    <w:rsid w:val="00F750CE"/>
    <w:rsid w:val="00F81004"/>
    <w:rsid w:val="00F827B1"/>
    <w:rsid w:val="00F9709D"/>
    <w:rsid w:val="00FA6401"/>
    <w:rsid w:val="00FB7B21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F556A713-B7C6-4963-99F5-CE0198985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D3E14E-E140-472E-A77F-6718EDE05C11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7177175E-9F45-49B9-8942-8DB95FC300B6}"/>
</file>

<file path=customXml/itemProps4.xml><?xml version="1.0" encoding="utf-8"?>
<ds:datastoreItem xmlns:ds="http://schemas.openxmlformats.org/officeDocument/2006/customXml" ds:itemID="{4E729028-3F5E-4F59-A0B4-12DCF7004F4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AlZeer</cp:lastModifiedBy>
  <cp:revision>2</cp:revision>
  <cp:lastPrinted>2017-02-12T10:48:00Z</cp:lastPrinted>
  <dcterms:created xsi:type="dcterms:W3CDTF">2022-11-01T08:00:00Z</dcterms:created>
  <dcterms:modified xsi:type="dcterms:W3CDTF">2022-11-01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